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5E5C4DA" w14:textId="77777777" w:rsidR="00833E1E" w:rsidRDefault="002D38B7">
      <w:r w:rsidRPr="002D38B7">
        <w:rPr>
          <w:b/>
          <w:sz w:val="36"/>
          <w:szCs w:val="36"/>
        </w:rPr>
        <w:t>Step 1</w:t>
      </w:r>
      <w:r>
        <w:t>:</w:t>
      </w:r>
      <w:r w:rsidR="00833E1E">
        <w:t xml:space="preserve">Login to GitHub and to the repo you have the Android code .Navigate to Settings&gt;Integration &amp; Services </w:t>
      </w:r>
    </w:p>
    <w:p w14:paraId="0ABDE8FE" w14:textId="77777777" w:rsidR="00833E1E" w:rsidRDefault="00833E1E">
      <w:r>
        <w:t xml:space="preserve">Add Jenkins as a service </w:t>
      </w:r>
    </w:p>
    <w:p w14:paraId="32A00D40" w14:textId="77777777" w:rsidR="00833E1E" w:rsidRDefault="00833E1E">
      <w:r>
        <w:rPr>
          <w:noProof/>
        </w:rPr>
        <w:drawing>
          <wp:inline distT="0" distB="0" distL="0" distR="0" wp14:anchorId="4EC9B0E1" wp14:editId="2A938768">
            <wp:extent cx="5943600" cy="32200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913D6" w14:textId="77777777" w:rsidR="00833E1E" w:rsidRDefault="00833E1E"/>
    <w:p w14:paraId="5FEACC6F" w14:textId="77777777" w:rsidR="00833E1E" w:rsidRDefault="00833E1E"/>
    <w:p w14:paraId="4DB1BA68" w14:textId="77777777" w:rsidR="003011D4" w:rsidRDefault="002D38B7">
      <w:r w:rsidRPr="002D38B7">
        <w:rPr>
          <w:b/>
          <w:sz w:val="36"/>
          <w:szCs w:val="36"/>
        </w:rPr>
        <w:t>Step 2</w:t>
      </w:r>
      <w:r>
        <w:t xml:space="preserve">:Go to localhost:8080  and from the Jenkins Dashboard </w:t>
      </w:r>
      <w:r w:rsidR="0066353E">
        <w:t>Click on Manage Jenkins&gt;Configure System</w:t>
      </w:r>
    </w:p>
    <w:p w14:paraId="3648F9D4" w14:textId="77777777" w:rsidR="0066353E" w:rsidRDefault="0066353E">
      <w:r>
        <w:t>Click on Environment variables and add ANDROID_HOME path as below</w:t>
      </w:r>
    </w:p>
    <w:p w14:paraId="28A50FE3" w14:textId="77777777" w:rsidR="0066353E" w:rsidRDefault="0066353E">
      <w:r>
        <w:rPr>
          <w:noProof/>
        </w:rPr>
        <w:drawing>
          <wp:inline distT="0" distB="0" distL="0" distR="0" wp14:anchorId="78BE5A66" wp14:editId="399EEF0B">
            <wp:extent cx="5943600" cy="2232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F3115" w14:textId="77777777" w:rsidR="0066353E" w:rsidRDefault="0066353E"/>
    <w:p w14:paraId="61EAE69E" w14:textId="77777777" w:rsidR="0066353E" w:rsidRDefault="00833E1E">
      <w:r>
        <w:lastRenderedPageBreak/>
        <w:t>Now scroll down and set up Git</w:t>
      </w:r>
      <w:r w:rsidR="0066353E">
        <w:t xml:space="preserve">Hub Server by entering URL and then </w:t>
      </w:r>
      <w:r>
        <w:t>click on</w:t>
      </w:r>
      <w:r w:rsidR="0066353E">
        <w:t xml:space="preserve"> Advanced Setting option </w:t>
      </w:r>
    </w:p>
    <w:p w14:paraId="0B9E1C22" w14:textId="77777777" w:rsidR="0066353E" w:rsidRDefault="0066353E"/>
    <w:p w14:paraId="4BAA0AEF" w14:textId="77777777" w:rsidR="0066353E" w:rsidRDefault="0066353E">
      <w:r>
        <w:rPr>
          <w:noProof/>
        </w:rPr>
        <w:drawing>
          <wp:inline distT="0" distB="0" distL="0" distR="0" wp14:anchorId="214559BB" wp14:editId="7C902183">
            <wp:extent cx="5943600" cy="24295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250B5" w14:textId="77777777" w:rsidR="00833E1E" w:rsidRDefault="00833E1E">
      <w:r>
        <w:t xml:space="preserve">Using Additional GitHub action convert the GitHub login id and </w:t>
      </w:r>
      <w:proofErr w:type="spellStart"/>
      <w:r>
        <w:t>pwd</w:t>
      </w:r>
      <w:proofErr w:type="spellEnd"/>
      <w:r>
        <w:t xml:space="preserve"> to a token (screen not shown)</w:t>
      </w:r>
    </w:p>
    <w:p w14:paraId="1D8F2073" w14:textId="77777777" w:rsidR="00833E1E" w:rsidRDefault="00833E1E"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062A2D7" wp14:editId="230DDC83">
                <wp:simplePos x="0" y="0"/>
                <wp:positionH relativeFrom="column">
                  <wp:posOffset>-2789016</wp:posOffset>
                </wp:positionH>
                <wp:positionV relativeFrom="paragraph">
                  <wp:posOffset>2834616</wp:posOffset>
                </wp:positionV>
                <wp:extent cx="288" cy="288"/>
                <wp:effectExtent l="76200" t="95250" r="76200" b="11430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88" cy="288"/>
                      </w14:xfrm>
                    </w14:contentPart>
                  </a:graphicData>
                </a:graphic>
              </wp:anchor>
            </w:drawing>
          </mc:Choice>
        </mc:AlternateContent>
      </w:r>
      <w:r>
        <w:rPr>
          <w:noProof/>
        </w:rPr>
        <w:drawing>
          <wp:inline distT="0" distB="0" distL="0" distR="0" wp14:anchorId="65D14F3A" wp14:editId="29D94268">
            <wp:extent cx="5943600" cy="27031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C9673" w14:textId="77777777" w:rsidR="0066353E" w:rsidRDefault="00833E1E">
      <w:r>
        <w:t xml:space="preserve">Once the token is generated save the settings and navigate to the same page again </w:t>
      </w:r>
      <w:r>
        <w:t>Manage Jenkins&gt;Configure System</w:t>
      </w:r>
      <w:r>
        <w:t xml:space="preserve"> under GitHub section choose the Credentials to be the token generated in previous step.</w:t>
      </w:r>
    </w:p>
    <w:p w14:paraId="278475DF" w14:textId="77777777" w:rsidR="0066353E" w:rsidRDefault="0066353E"/>
    <w:p w14:paraId="1FAAB96A" w14:textId="77777777" w:rsidR="00833E1E" w:rsidRDefault="00833E1E">
      <w:pPr>
        <w:rPr>
          <w:noProof/>
          <w:highlight w:val="yellow"/>
        </w:rPr>
      </w:pPr>
    </w:p>
    <w:p w14:paraId="7397E355" w14:textId="77777777" w:rsidR="0066353E" w:rsidRDefault="00833E1E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7B0DBF1" wp14:editId="06F2ACAF">
                <wp:simplePos x="0" y="0"/>
                <wp:positionH relativeFrom="column">
                  <wp:posOffset>2656205</wp:posOffset>
                </wp:positionH>
                <wp:positionV relativeFrom="paragraph">
                  <wp:posOffset>579755</wp:posOffset>
                </wp:positionV>
                <wp:extent cx="2358144" cy="139104"/>
                <wp:effectExtent l="57150" t="95250" r="0" b="10858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358144" cy="13910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9DBA55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206.9pt;margin-top:41.1pt;width:190.25pt;height:2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">
                <v:imagedata r:id="rId10" o:title=""/>
              </v:shape>
            </w:pict>
          </mc:Fallback>
        </mc:AlternateContent>
      </w:r>
      <w:r w:rsidR="0066353E" w:rsidRPr="00833E1E">
        <w:rPr>
          <w:noProof/>
          <w:highlight w:val="yellow"/>
        </w:rPr>
        <w:drawing>
          <wp:inline distT="0" distB="0" distL="0" distR="0" wp14:anchorId="5482293C" wp14:editId="2074CBD9">
            <wp:extent cx="5943600" cy="1775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37867"/>
                    <a:stretch/>
                  </pic:blipFill>
                  <pic:spPr bwMode="auto">
                    <a:xfrm>
                      <a:off x="0" y="0"/>
                      <a:ext cx="5943600" cy="1775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F92D31" w14:textId="77777777" w:rsidR="00833E1E" w:rsidRDefault="00833E1E">
      <w:r>
        <w:t>Now test the connection to GitHub and it should be successful</w:t>
      </w:r>
    </w:p>
    <w:p w14:paraId="06476747" w14:textId="77777777" w:rsidR="00833E1E" w:rsidRDefault="00833E1E">
      <w:r>
        <w:rPr>
          <w:noProof/>
        </w:rPr>
        <w:drawing>
          <wp:inline distT="0" distB="0" distL="0" distR="0" wp14:anchorId="5A471019" wp14:editId="73416D44">
            <wp:extent cx="5943600" cy="16954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1C44A" w14:textId="77777777" w:rsidR="00833E1E" w:rsidRPr="002D38B7" w:rsidRDefault="00833E1E">
      <w:pPr>
        <w:rPr>
          <w:b/>
          <w:sz w:val="36"/>
        </w:rPr>
      </w:pPr>
    </w:p>
    <w:p w14:paraId="67E43F3F" w14:textId="77777777" w:rsidR="002D38B7" w:rsidRDefault="002D38B7">
      <w:r>
        <w:rPr>
          <w:b/>
          <w:sz w:val="36"/>
        </w:rPr>
        <w:t xml:space="preserve">Step 3- </w:t>
      </w:r>
      <w:r>
        <w:t>From the Dashboard in Jenkins now click on Create new item and from the following screen select appropriate option in our case it is the GitHub Organization Option</w:t>
      </w:r>
    </w:p>
    <w:p w14:paraId="3A5B312C" w14:textId="77777777" w:rsidR="002D38B7" w:rsidRDefault="002D38B7">
      <w:r>
        <w:rPr>
          <w:noProof/>
        </w:rPr>
        <w:drawing>
          <wp:inline distT="0" distB="0" distL="0" distR="0" wp14:anchorId="3009AFE8" wp14:editId="7EAE27D3">
            <wp:extent cx="5943600" cy="30486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A444B" w14:textId="77777777" w:rsidR="002D38B7" w:rsidRDefault="002D38B7">
      <w:r>
        <w:lastRenderedPageBreak/>
        <w:t xml:space="preserve">And click ok on the next screen enter the information as shown in screen </w:t>
      </w:r>
      <w:commentRangeStart w:id="0"/>
      <w:r>
        <w:t>below</w:t>
      </w:r>
      <w:commentRangeEnd w:id="0"/>
      <w:r w:rsidR="004F17E3">
        <w:rPr>
          <w:rStyle w:val="CommentReference"/>
        </w:rPr>
        <w:commentReference w:id="0"/>
      </w:r>
    </w:p>
    <w:p w14:paraId="089ACCE3" w14:textId="77777777" w:rsidR="002D38B7" w:rsidRDefault="002D38B7"/>
    <w:p w14:paraId="35B2D990" w14:textId="77777777" w:rsidR="002D38B7" w:rsidRPr="002D38B7" w:rsidRDefault="004F17E3">
      <w:pPr>
        <w:rPr>
          <w:b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7A3AD3F7" wp14:editId="3DE2B6EC">
                <wp:simplePos x="0" y="0"/>
                <wp:positionH relativeFrom="column">
                  <wp:posOffset>-2872824</wp:posOffset>
                </wp:positionH>
                <wp:positionV relativeFrom="paragraph">
                  <wp:posOffset>510444</wp:posOffset>
                </wp:positionV>
                <wp:extent cx="288" cy="288"/>
                <wp:effectExtent l="76200" t="95250" r="76200" b="11430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88" cy="288"/>
                      </w14:xfrm>
                    </w14:contentPart>
                  </a:graphicData>
                </a:graphic>
              </wp:anchor>
            </w:drawing>
          </mc:Choice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D904FE1" wp14:editId="645543E7">
                <wp:simplePos x="0" y="0"/>
                <wp:positionH relativeFrom="column">
                  <wp:posOffset>1584840</wp:posOffset>
                </wp:positionH>
                <wp:positionV relativeFrom="paragraph">
                  <wp:posOffset>2407788</wp:posOffset>
                </wp:positionV>
                <wp:extent cx="510624" cy="15840"/>
                <wp:effectExtent l="76200" t="95250" r="80010" b="11811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510624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75D9FD" id="Ink 27" o:spid="_x0000_s1026" type="#_x0000_t75" style="position:absolute;margin-left:122.55pt;margin-top:184.85pt;width:44.7pt;height:10.7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61AD49A" wp14:editId="3E5AF010">
                <wp:simplePos x="0" y="0"/>
                <wp:positionH relativeFrom="column">
                  <wp:posOffset>1882056</wp:posOffset>
                </wp:positionH>
                <wp:positionV relativeFrom="paragraph">
                  <wp:posOffset>1835820</wp:posOffset>
                </wp:positionV>
                <wp:extent cx="830016" cy="23904"/>
                <wp:effectExtent l="57150" t="95250" r="84455" b="10985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830016" cy="2390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F6D9B5" id="Ink 26" o:spid="_x0000_s1026" type="#_x0000_t75" style="position:absolute;margin-left:145.95pt;margin-top:139.9pt;width:69.85pt;height:11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41B860AB" wp14:editId="59614534">
                <wp:simplePos x="0" y="0"/>
                <wp:positionH relativeFrom="column">
                  <wp:posOffset>1889544</wp:posOffset>
                </wp:positionH>
                <wp:positionV relativeFrom="paragraph">
                  <wp:posOffset>1607724</wp:posOffset>
                </wp:positionV>
                <wp:extent cx="689472" cy="16128"/>
                <wp:effectExtent l="76200" t="95250" r="0" b="11747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689472" cy="16128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A59B0E" id="Ink 24" o:spid="_x0000_s1026" type="#_x0000_t75" style="position:absolute;margin-left:146.55pt;margin-top:122pt;width:58.85pt;height:10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3A8C7DE" wp14:editId="7D08394E">
                <wp:simplePos x="0" y="0"/>
                <wp:positionH relativeFrom="column">
                  <wp:posOffset>336360</wp:posOffset>
                </wp:positionH>
                <wp:positionV relativeFrom="paragraph">
                  <wp:posOffset>1516140</wp:posOffset>
                </wp:positionV>
                <wp:extent cx="1416384" cy="370944"/>
                <wp:effectExtent l="38100" t="38100" r="31750" b="4826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416384" cy="37094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CCDA2B" id="Ink 13" o:spid="_x0000_s1026" type="#_x0000_t75" style="position:absolute;margin-left:26.1pt;margin-top:119pt;width:112.35pt;height:29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F8B653D" wp14:editId="61B7B165">
                <wp:simplePos x="0" y="0"/>
                <wp:positionH relativeFrom="column">
                  <wp:posOffset>1844040</wp:posOffset>
                </wp:positionH>
                <wp:positionV relativeFrom="paragraph">
                  <wp:posOffset>1412172</wp:posOffset>
                </wp:positionV>
                <wp:extent cx="1045152" cy="20736"/>
                <wp:effectExtent l="76200" t="95250" r="79375" b="11303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045152" cy="20736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37C9CA" id="Ink 12" o:spid="_x0000_s1026" type="#_x0000_t75" style="position:absolute;margin-left:142.95pt;margin-top:106.55pt;width:86.85pt;height:1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">
                <v:imagedata r:id="rId26" o:title=""/>
              </v:shape>
            </w:pict>
          </mc:Fallback>
        </mc:AlternateContent>
      </w:r>
      <w:r w:rsidR="002D38B7">
        <w:rPr>
          <w:noProof/>
        </w:rPr>
        <w:drawing>
          <wp:inline distT="0" distB="0" distL="0" distR="0" wp14:anchorId="5F1D6088" wp14:editId="050D3061">
            <wp:extent cx="5943600" cy="303974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12C86" w14:textId="77777777" w:rsidR="002D38B7" w:rsidRDefault="002D38B7"/>
    <w:p w14:paraId="2A25E7E6" w14:textId="77777777" w:rsidR="002D38B7" w:rsidRDefault="002D38B7">
      <w:r>
        <w:t xml:space="preserve"> </w:t>
      </w:r>
    </w:p>
    <w:p w14:paraId="0B3E2685" w14:textId="77777777" w:rsidR="002D38B7" w:rsidRDefault="004F17E3">
      <w:r>
        <w:t>Once the above setting is done we apply the changes .</w:t>
      </w:r>
    </w:p>
    <w:p w14:paraId="6A586620" w14:textId="77777777" w:rsidR="004F17E3" w:rsidRDefault="004F17E3"/>
    <w:p w14:paraId="5C52C119" w14:textId="77777777" w:rsidR="004F17E3" w:rsidRDefault="004F17E3">
      <w:r>
        <w:rPr>
          <w:b/>
          <w:sz w:val="36"/>
          <w:szCs w:val="36"/>
        </w:rPr>
        <w:t>Step 4-</w:t>
      </w:r>
      <w:r>
        <w:t>Now once the job is set up we can click on the Scan Organization option from Dashboard to enable build also we can check out a lot more options as well.</w:t>
      </w:r>
    </w:p>
    <w:p w14:paraId="6DC6D65D" w14:textId="77777777" w:rsidR="004F17E3" w:rsidRDefault="004F17E3">
      <w:r>
        <w:rPr>
          <w:noProof/>
        </w:rPr>
        <w:lastRenderedPageBreak/>
        <w:drawing>
          <wp:inline distT="0" distB="0" distL="0" distR="0" wp14:anchorId="6605AD16" wp14:editId="02CE1982">
            <wp:extent cx="5943600" cy="321627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A986A" w14:textId="77777777" w:rsidR="004F17E3" w:rsidRDefault="004F17E3">
      <w:r>
        <w:t xml:space="preserve">This will initiate the build given the repo has some new changes </w:t>
      </w:r>
      <w:proofErr w:type="spellStart"/>
      <w:r>
        <w:t>commited</w:t>
      </w:r>
      <w:proofErr w:type="spellEnd"/>
      <w:r>
        <w:t>.</w:t>
      </w:r>
    </w:p>
    <w:p w14:paraId="1755B9E8" w14:textId="77777777" w:rsidR="004F17E3" w:rsidRPr="004F17E3" w:rsidRDefault="004F17E3">
      <w:r>
        <w:t>The Sca</w:t>
      </w:r>
      <w:bookmarkStart w:id="1" w:name="_GoBack"/>
      <w:bookmarkEnd w:id="1"/>
      <w:r>
        <w:t>n Organization Log shows up the result of the build</w:t>
      </w:r>
    </w:p>
    <w:sectPr w:rsidR="004F17E3" w:rsidRPr="004F17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Suvarna Julania" w:date="2017-07-17T12:34:00Z" w:initials="SJ">
    <w:p w14:paraId="26D759EB" w14:textId="77777777" w:rsidR="004F17E3" w:rsidRDefault="004F17E3">
      <w:pPr>
        <w:pStyle w:val="CommentText"/>
      </w:pPr>
      <w:r>
        <w:rPr>
          <w:rStyle w:val="CommentReference"/>
        </w:rPr>
        <w:annotationRef/>
      </w:r>
      <w:r>
        <w:t>The blue marking is the owner of the GitHub Repo</w:t>
      </w:r>
    </w:p>
    <w:p w14:paraId="2EA14385" w14:textId="77777777" w:rsidR="004F17E3" w:rsidRDefault="004F17E3">
      <w:pPr>
        <w:pStyle w:val="CommentText"/>
      </w:pPr>
    </w:p>
    <w:p w14:paraId="7BA8132A" w14:textId="77777777" w:rsidR="004F17E3" w:rsidRDefault="004F17E3">
      <w:pPr>
        <w:pStyle w:val="CommentText"/>
      </w:pPr>
      <w:r>
        <w:t>The green is the token credentials to be used for authentications which were generated in step 2.</w:t>
      </w:r>
    </w:p>
    <w:p w14:paraId="79F427E4" w14:textId="77777777" w:rsidR="004F17E3" w:rsidRDefault="004F17E3">
      <w:pPr>
        <w:pStyle w:val="CommentText"/>
      </w:pPr>
    </w:p>
    <w:p w14:paraId="26AB5CED" w14:textId="77777777" w:rsidR="004F17E3" w:rsidRDefault="004F17E3">
      <w:pPr>
        <w:pStyle w:val="CommentText"/>
      </w:pPr>
      <w:r>
        <w:t xml:space="preserve">The pink marking is for the repo that is to be scanned </w:t>
      </w:r>
    </w:p>
    <w:p w14:paraId="1718B6C2" w14:textId="77777777" w:rsidR="004F17E3" w:rsidRDefault="004F17E3">
      <w:pPr>
        <w:pStyle w:val="CommentText"/>
      </w:pPr>
    </w:p>
    <w:p w14:paraId="2A27EEF8" w14:textId="77777777" w:rsidR="004F17E3" w:rsidRDefault="004F17E3">
      <w:pPr>
        <w:pStyle w:val="CommentText"/>
      </w:pPr>
      <w:r>
        <w:t xml:space="preserve">The yellow marking is for the Jenkins File which is stored in the Android repo within GitHub The Jenkins File gives helps Jenkins to orchestrate the build by stating steps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A27EEF8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uvarna Julania">
    <w15:presenceInfo w15:providerId="Windows Live" w15:userId="b6c4d83bfe88e92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3MDa1MDUytjA1MTNR0lEKTi0uzszPAykwrAUA3bs2wywAAAA="/>
  </w:docVars>
  <w:rsids>
    <w:rsidRoot w:val="0066353E"/>
    <w:rsid w:val="002D38B7"/>
    <w:rsid w:val="003011D4"/>
    <w:rsid w:val="004F17E3"/>
    <w:rsid w:val="0066353E"/>
    <w:rsid w:val="00833E1E"/>
    <w:rsid w:val="008D62A2"/>
    <w:rsid w:val="00980B8B"/>
    <w:rsid w:val="009915D0"/>
    <w:rsid w:val="00A30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95D2D"/>
  <w15:chartTrackingRefBased/>
  <w15:docId w15:val="{3C3B7C74-5F68-405C-BFFA-AD9EF67B0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F17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17E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17E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7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17E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17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17E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9.png"/><Relationship Id="rId26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customXml" Target="ink/ink6.xml"/><Relationship Id="rId7" Type="http://schemas.openxmlformats.org/officeDocument/2006/relationships/customXml" Target="ink/ink1.xml"/><Relationship Id="rId12" Type="http://schemas.openxmlformats.org/officeDocument/2006/relationships/image" Target="media/image7.png"/><Relationship Id="rId17" Type="http://schemas.openxmlformats.org/officeDocument/2006/relationships/customXml" Target="ink/ink4.xml"/><Relationship Id="rId25" Type="http://schemas.openxmlformats.org/officeDocument/2006/relationships/customXml" Target="ink/ink8.xml"/><Relationship Id="rId2" Type="http://schemas.openxmlformats.org/officeDocument/2006/relationships/settings" Target="settings.xml"/><Relationship Id="rId16" Type="http://schemas.openxmlformats.org/officeDocument/2006/relationships/customXml" Target="ink/ink3.xml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6.png"/><Relationship Id="rId24" Type="http://schemas.openxmlformats.org/officeDocument/2006/relationships/image" Target="media/image12.png"/><Relationship Id="rId5" Type="http://schemas.openxmlformats.org/officeDocument/2006/relationships/image" Target="media/image2.png"/><Relationship Id="rId15" Type="http://schemas.microsoft.com/office/2011/relationships/commentsExtended" Target="commentsExtended.xml"/><Relationship Id="rId23" Type="http://schemas.openxmlformats.org/officeDocument/2006/relationships/customXml" Target="ink/ink7.xml"/><Relationship Id="rId28" Type="http://schemas.openxmlformats.org/officeDocument/2006/relationships/image" Target="media/image15.png"/><Relationship Id="rId10" Type="http://schemas.openxmlformats.org/officeDocument/2006/relationships/image" Target="media/image5.png"/><Relationship Id="rId19" Type="http://schemas.openxmlformats.org/officeDocument/2006/relationships/customXml" Target="ink/ink5.xml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customXml" Target="ink/ink2.xml"/><Relationship Id="rId14" Type="http://schemas.openxmlformats.org/officeDocument/2006/relationships/comments" Target="comments.xml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microsoft.com/office/2011/relationships/people" Target="peop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7-17T16:59:48.239"/>
    </inkml:context>
    <inkml:brush xml:id="br0">
      <inkml:brushProperty name="width" value="0.16" units="cm"/>
      <inkml:brushProperty name="height" value="0.32" units="cm"/>
      <inkml:brushProperty name="color" value="#FFFF00"/>
      <inkml:brushProperty name="tip" value="rectangle"/>
      <inkml:brushProperty name="rasterOp" value="maskPen"/>
      <inkml:brushProperty name="ignorePressure" value="1"/>
    </inkml:brush>
  </inkml:definitions>
  <inkml:trace contextRef="#ctx0" brushRef="#br0">212 24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7-17T16:59:42.033"/>
    </inkml:context>
    <inkml:brush xml:id="br0">
      <inkml:brushProperty name="width" value="0.16" units="cm"/>
      <inkml:brushProperty name="height" value="0.32" units="cm"/>
      <inkml:brushProperty name="color" value="#FFFF00"/>
      <inkml:brushProperty name="tip" value="rectangle"/>
      <inkml:brushProperty name="rasterOp" value="maskPen"/>
      <inkml:brushProperty name="ignorePressure" value="1"/>
    </inkml:brush>
  </inkml:definitions>
  <inkml:trace contextRef="#ctx0" brushRef="#br0">4007 1304,'4'0,"8"4,16 4,19 5,7 3,10 0,30 0,12 1,12 1,27 2,0-3,6 9,7 6,-8-4,-10 0,-20-4,-22-6,-14 1,-14-3,-4-4,-6-4,-7-3,-8-4,-1 0,3-2,0 1,7-1,9 0,7 1,0-1,2 1,0 0,-10 0,0 0,-3 0,-6 0,-6 0,-2 0,-1 0,-4 0,-6 0,3 0,1 0,6-3,-1-2,10-4,3 1,3-3,2 2,2-3,5 1,0 3,-3 3,-6 1,-8 3,-4 1,-1 0,-6-7,-5-2,-6-3,0 0,2 2,3 0,-1 1,1 2,6 2,0 3,-4 0,-4 2,0 0,8-3,2-1,4 0,12 0,0 2,1 0,9 1,-4 1,-10 0,-10 0,-8 0,-8 1,-1-1,6 0,4 0,0 0,1 0,-3 0,-1 0,-1 0,-3 0,0 0,3 0,2 0,3 0,-1 0,3 0,13 0,16 0,-1 0,-7 0,-8 0,-2 0,-6 0,-7 0,-6 0,6 0,-1 0,-2 0,-4 0,4 0,3 0,6 0,-1 0,6 0,-1 0,-5 0,-6 0,-4 0,2 0,-3 0,-6 4,-15 1,-12-1,-11 0,-10-2,-12-3,-26-7,-8-5,-20-3,-4 0,1 3,6 4,8 0,4 1,5 3,3 1,5 1,-1 3,2 0,8 0,9 0,7 0,7 1,5-1,1 0,6 4,2 1,-5-1,-12 4,-9 2,-5 6,2-3,4-2,2-3,-3-3,-28-2,-20 1,-10 5,2 0,9 2,5 0,10-3,13-3,14-1,9-2,6-1,2-1,1-4,-19-8,-21-4,-23 4,-1 1,2 4,7 3,13 2,15 2,13 0,10 0,10-3,5-2,-6-2,-9-1,-7 1,-12-2,-3-3,-2 1,3 1,-1 4,-3 2,2-2,6 1,7 0,8 2,5 1,8-3,0-4,-8-4,-5 0,-6 3,2 2,2 3,4 3,1 0,0 2,3 1,2-1,2 1,1 0,-10-1,-7-4,0 0,-1-1,3 2,0-1,0 3,-2 0,3 1,-4 0,3 0,-2 0,4 0,3 1,-2-1,-1 0,3 0,4 0,1 0,4 0,-3 0,0 0,0 0,2 0,1 0,-2 0,-2 0,1 0,1 0,2 0,1 0,-8 3,-12 6,-6 4,1-1,6 3,1-2,5 0,2 2,1 2,0-3,-6-2,0-4,4-4,-1-2,3-1,-5 2,1 2,3-2,0 0,1 0,0-3,1 1,3 0,2-1,2-1,-2 5,-7 0,-6 1,1 2,-5 0,3 0,3-2,5-3,4 0,3-2,3 0,1 0,0 0,1 0,0 0,-1 0,4-4,1-1,0-7,-2-1,-4-2,-2 0,-1 5,4-1,5 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7-17T17:34:32.287"/>
    </inkml:context>
    <inkml:brush xml:id="br0">
      <inkml:brushProperty name="width" value="0.16" units="cm"/>
      <inkml:brushProperty name="height" value="0.32" units="cm"/>
      <inkml:brushProperty name="color" value="#FFFF00"/>
      <inkml:brushProperty name="tip" value="rectangle"/>
      <inkml:brushProperty name="rasterOp" value="maskPen"/>
      <inkml:brushProperty name="ignorePressure" value="1"/>
    </inkml:brush>
  </inkml:definitions>
  <inkml:trace contextRef="#ctx0" brushRef="#br0">154 148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7-17T17:33:59.543"/>
    </inkml:context>
    <inkml:brush xml:id="br0">
      <inkml:brushProperty name="width" value="0.16" units="cm"/>
      <inkml:brushProperty name="height" value="0.32" units="cm"/>
      <inkml:brushProperty name="color" value="#FFFF00"/>
      <inkml:brushProperty name="tip" value="rectangle"/>
      <inkml:brushProperty name="rasterOp" value="maskPen"/>
      <inkml:brushProperty name="ignorePressure" value="1"/>
    </inkml:brush>
  </inkml:definitions>
  <inkml:trace contextRef="#ctx0" brushRef="#br0">3249 2800,'4'0,"4"0,9 0,4 0,14 0,4 0,3 0,4 0,-1 0,-1 0,2 4,-3 0,3 1,3-2,1 0,0-1,1-2,-4 0,1 0,-1 0,-4 0,1 3,-4 2,-4-1,-6 0,-4-2,-2-1,2 0,-1-1,-1 0,4 0,4 0,-1 0,-1 0,1-1,-1 1,-2 0,-2 0,-2 0,-1 0,-2-3,-4-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7-17T17:33:54.888"/>
    </inkml:context>
    <inkml:brush xml:id="br0">
      <inkml:brushProperty name="width" value="0.16" units="cm"/>
      <inkml:brushProperty name="height" value="0.32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3456 2425,'4'0,"8"0,6 0,2 0,4 0,-1 0,1 0,2-4,5-1,7 1,5 0,-1 1,3 2,0 0,1 1,-2 0,1 0,2 0,1 1,0-1,-6 0,5 0,-2 0,-5 0,-6 0,-4 0,-5 0,1 0,8 0,0 4,-1 0,1 0,1 0,-1-1,-3-2,-3 0,-3 0,9-1,6 0,3 3,-2 1,-5 0,-4 4,0-1,0-1,4-2,4-1,5-2,4 0,-2-1,-2 0,-5 0,-6-1,-5 1,0 0,-1 0,5 0,0 0,2 0,3-3,1-2,5-3,-1-1,0-1,-9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7-17T17:33:48.136"/>
    </inkml:context>
    <inkml:brush xml:id="br0">
      <inkml:brushProperty name="width" value="0.16" units="cm"/>
      <inkml:brushProperty name="height" value="0.32" units="cm"/>
      <inkml:brushProperty name="color" value="#00FF00"/>
      <inkml:brushProperty name="tip" value="rectangle"/>
      <inkml:brushProperty name="rasterOp" value="maskPen"/>
      <inkml:brushProperty name="ignorePressure" value="1"/>
    </inkml:brush>
  </inkml:definitions>
  <inkml:trace contextRef="#ctx0" brushRef="#br0">3462 2244,'3'0,"6"0,4 0,0 4,1 1,3-1,-3 3,5 0,1 0,2-3,3-1,3-2,6 0,8-1,5 0,8-1,6 1,3 0,2 0,-4 0,-8 0,-6 0,-8 0,-7 0,-2 0,1 0,-2 0,2 0,-1 0,1 0,3 0,6 0,-1 0,0-4,-2 0,-1-1,-4 1,1 2,0 0,0 1,3 1,4 0,-2 0,-4 0,-4 0,-5 1,-2-1,6 0,0 0,0 0,-2 0,-3 0,2 0,5 0,-2 0,3 0,-1 0,-6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7-17T17:33:19.879"/>
    </inkml:context>
    <inkml:brush xml:id="br0">
      <inkml:brushProperty name="width" value="0.028" units="cm"/>
      <inkml:brushProperty name="height" value="0.028" units="cm"/>
      <inkml:brushProperty name="ignorePressure" value="1"/>
    </inkml:brush>
  </inkml:definitions>
  <inkml:trace contextRef="#ctx0" brushRef="#br0">6315 2181,'-7'0,"-31"0,-28 0,-16 0,-2 0,3 0,7 0,14 0,12 0,12 0,4 0,-20 3,-39 9,-28 10,-19 7,3 0,20-6,27-3,21-4,18-6,15-4,8-3,2-2,-67 31,-39 17,-28 11,8-4,24-12,31-14,31-7,23-9,16-6,-1-1,-26 20,-27 23,-18 11,4-2,14-11,18-14,14-11,13-12,8-5,-3-6,-39 1,-15 9,-4 5,8 0,15-1,14-5,12-3,9-2,3 1,-20 14,-9 8,-3 0,5-7,8-4,9-7,5-3,10-1,7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7-17T17:33:13.266"/>
    </inkml:context>
    <inkml:brush xml:id="br0">
      <inkml:brushProperty name="width" value="0.16" units="cm"/>
      <inkml:brushProperty name="height" value="0.32" units="cm"/>
      <inkml:brushProperty name="color" value="#00FFFF"/>
      <inkml:brushProperty name="tip" value="rectangle"/>
      <inkml:brushProperty name="rasterOp" value="maskPen"/>
      <inkml:brushProperty name="ignorePressure" value="1"/>
    </inkml:brush>
  </inkml:definitions>
  <inkml:trace contextRef="#ctx0" brushRef="#br0">3429 2122,'3'0,"9"0,17 0,14 0,14 0,15 3,10 2,5 0,7-1,-7-2,-2 3,-3 1,-3-2,-9 0,-12-2,-13-1,-10 0,-3-1,-5 0,1 0,-1-1,3 1,2 0,1 0,1 0,-2 0,-2 0,-3 0,-2 0,1 0,4 0,0 0,6 0,8 0,4 0,4 0,-1 0,-3 0,-8 0,-2 0,2 0,6-3,-2-2,6 1,-1 0,-7 2,-2 0,-5 1,4 1,-3 0,-4 0,-2 0,0 0,5 0,8 0,4 0,8-3,-1-1,-7-1,-8 2,8 0,4 1,-1 1,-8-2,-9-2,-8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varna Julania</dc:creator>
  <cp:keywords/>
  <dc:description/>
  <cp:lastModifiedBy>Suvarna Julania</cp:lastModifiedBy>
  <cp:revision>2</cp:revision>
  <dcterms:created xsi:type="dcterms:W3CDTF">2017-07-17T17:44:00Z</dcterms:created>
  <dcterms:modified xsi:type="dcterms:W3CDTF">2017-07-17T17:44:00Z</dcterms:modified>
</cp:coreProperties>
</file>